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04702" w:rsidRDefault="00BD6DE2">
      <w:r w:rsidRPr="00BD6DE2">
        <w:t>Version 1. MultiThreading</w:t>
      </w:r>
    </w:p>
    <w:p w:rsidR="00185BFF" w:rsidRDefault="00593A02">
      <w:r>
        <w:rPr>
          <w:lang w:val="en-US"/>
        </w:rPr>
        <w:t>Task</w:t>
      </w:r>
      <w:r w:rsidRPr="00593A02">
        <w:t xml:space="preserve"> 1</w:t>
      </w:r>
    </w:p>
    <w:p w:rsidR="00593A02" w:rsidRPr="00185BFF" w:rsidRDefault="00185BFF" w:rsidP="00185BFF">
      <w:pPr>
        <w:pStyle w:val="ListParagraph"/>
        <w:numPr>
          <w:ilvl w:val="0"/>
          <w:numId w:val="1"/>
        </w:numPr>
        <w:rPr>
          <w:rFonts w:ascii="Consolas" w:hAnsi="Consolas" w:cs="Consolas"/>
          <w:color w:val="000000"/>
          <w:sz w:val="19"/>
          <w:szCs w:val="19"/>
        </w:rPr>
      </w:pPr>
      <w:r>
        <w:t>Д</w:t>
      </w:r>
      <w:r w:rsidR="00593A02">
        <w:t xml:space="preserve">ля чего нужен следующий код </w:t>
      </w:r>
      <w:r w:rsidR="00593A02" w:rsidRPr="00185BFF">
        <w:rPr>
          <w:rFonts w:ascii="Consolas" w:hAnsi="Consolas" w:cs="Consolas"/>
          <w:color w:val="0000FF"/>
          <w:sz w:val="19"/>
          <w:szCs w:val="19"/>
        </w:rPr>
        <w:t>var</w:t>
      </w:r>
      <w:r w:rsidR="00593A02" w:rsidRPr="00185BFF">
        <w:rPr>
          <w:rFonts w:ascii="Consolas" w:hAnsi="Consolas" w:cs="Consolas"/>
          <w:color w:val="000000"/>
          <w:sz w:val="19"/>
          <w:szCs w:val="19"/>
        </w:rPr>
        <w:t xml:space="preserve"> arg = i;</w:t>
      </w:r>
      <w:r w:rsidR="00593A02" w:rsidRPr="00185BFF">
        <w:rPr>
          <w:rFonts w:ascii="Consolas" w:hAnsi="Consolas" w:cs="Consolas"/>
          <w:color w:val="000000"/>
          <w:sz w:val="19"/>
          <w:szCs w:val="19"/>
        </w:rPr>
        <w:t>?</w:t>
      </w:r>
    </w:p>
    <w:p w:rsidR="00185BFF" w:rsidRDefault="00185BFF">
      <w:pPr>
        <w:rPr>
          <w:lang w:val="en-US"/>
        </w:rPr>
      </w:pPr>
      <w:r>
        <w:rPr>
          <w:lang w:val="en-US"/>
        </w:rPr>
        <w:t>Task 2</w:t>
      </w:r>
    </w:p>
    <w:p w:rsidR="00185BFF" w:rsidRDefault="00185BFF" w:rsidP="00185BFF">
      <w:pPr>
        <w:pStyle w:val="ListParagraph"/>
        <w:numPr>
          <w:ilvl w:val="0"/>
          <w:numId w:val="1"/>
        </w:numPr>
        <w:rPr>
          <w:lang w:val="en-US"/>
        </w:rPr>
      </w:pPr>
      <w:r>
        <w:t>Д</w:t>
      </w:r>
      <w:r w:rsidR="00D8701C" w:rsidRPr="00D8701C">
        <w:t>ля</w:t>
      </w:r>
      <w:r w:rsidR="00D8701C" w:rsidRPr="00185BFF">
        <w:rPr>
          <w:lang w:val="en-US"/>
        </w:rPr>
        <w:t xml:space="preserve"> Second Task </w:t>
      </w:r>
      <w:r w:rsidR="00D8701C">
        <w:t>дополнительно</w:t>
      </w:r>
      <w:r w:rsidR="00D8701C" w:rsidRPr="00185BFF">
        <w:rPr>
          <w:lang w:val="en-US"/>
        </w:rPr>
        <w:t xml:space="preserve"> </w:t>
      </w:r>
      <w:r w:rsidR="00D8701C">
        <w:t>выведи</w:t>
      </w:r>
      <w:r w:rsidR="00D8701C" w:rsidRPr="00185BFF">
        <w:rPr>
          <w:lang w:val="en-US"/>
        </w:rPr>
        <w:t xml:space="preserve"> random integer</w:t>
      </w:r>
      <w:r w:rsidR="00DA7E12" w:rsidRPr="00185BFF">
        <w:rPr>
          <w:lang w:val="en-US"/>
        </w:rPr>
        <w:t>.</w:t>
      </w:r>
    </w:p>
    <w:p w:rsidR="00185BFF" w:rsidRDefault="00B3009C" w:rsidP="00185BFF">
      <w:pPr>
        <w:pStyle w:val="ListParagraph"/>
        <w:numPr>
          <w:ilvl w:val="0"/>
          <w:numId w:val="1"/>
        </w:numPr>
      </w:pPr>
      <w:r>
        <w:t xml:space="preserve">В методе </w:t>
      </w:r>
      <w:r w:rsidRPr="00185BFF">
        <w:rPr>
          <w:lang w:val="en-US"/>
        </w:rPr>
        <w:t>SortArray</w:t>
      </w:r>
      <w:r w:rsidRPr="00B3009C">
        <w:t xml:space="preserve"> </w:t>
      </w:r>
      <w:r>
        <w:t>происходит явная упаковка из типа значений в ссылочный тип</w:t>
      </w:r>
      <w:r w:rsidR="002D0272">
        <w:t>.</w:t>
      </w:r>
    </w:p>
    <w:p w:rsidR="00185BFF" w:rsidRDefault="00185BFF" w:rsidP="00185BFF">
      <w:pPr>
        <w:pStyle w:val="ListParagraph"/>
        <w:numPr>
          <w:ilvl w:val="0"/>
          <w:numId w:val="1"/>
        </w:numPr>
      </w:pPr>
      <w:r>
        <w:t xml:space="preserve">Метод </w:t>
      </w:r>
      <w:r>
        <w:rPr>
          <w:lang w:val="en-US"/>
        </w:rPr>
        <w:t>Run</w:t>
      </w:r>
      <w:r w:rsidRPr="00185BFF">
        <w:t xml:space="preserve">() </w:t>
      </w:r>
      <w:r>
        <w:t xml:space="preserve">работает через </w:t>
      </w:r>
      <w:r>
        <w:rPr>
          <w:lang w:val="en-US"/>
        </w:rPr>
        <w:t>async</w:t>
      </w:r>
      <w:r w:rsidRPr="00185BFF">
        <w:t>/</w:t>
      </w:r>
      <w:r>
        <w:rPr>
          <w:lang w:val="en-US"/>
        </w:rPr>
        <w:t>await</w:t>
      </w:r>
      <w:r w:rsidRPr="00185BFF">
        <w:t xml:space="preserve">. </w:t>
      </w:r>
      <w:r>
        <w:t xml:space="preserve">Задачи по модулю относятся к многопоточности, а не </w:t>
      </w:r>
      <w:r w:rsidR="00ED009E">
        <w:t xml:space="preserve">к </w:t>
      </w:r>
      <w:r>
        <w:rPr>
          <w:lang w:val="en-US"/>
        </w:rPr>
        <w:t>async</w:t>
      </w:r>
      <w:r w:rsidRPr="00ED009E">
        <w:t>/</w:t>
      </w:r>
      <w:r>
        <w:rPr>
          <w:lang w:val="en-US"/>
        </w:rPr>
        <w:t>await</w:t>
      </w:r>
      <w:r w:rsidRPr="00ED009E">
        <w:t>.</w:t>
      </w:r>
    </w:p>
    <w:p w:rsidR="00263461" w:rsidRDefault="00263461" w:rsidP="00263461">
      <w:pPr>
        <w:rPr>
          <w:lang w:val="en-US"/>
        </w:rPr>
      </w:pPr>
      <w:r>
        <w:rPr>
          <w:lang w:val="en-US"/>
        </w:rPr>
        <w:t>Task 3</w:t>
      </w:r>
    </w:p>
    <w:p w:rsidR="005B402F" w:rsidRPr="005B402F" w:rsidRDefault="005B402F" w:rsidP="005B402F">
      <w:pPr>
        <w:pStyle w:val="ListParagraph"/>
        <w:numPr>
          <w:ilvl w:val="0"/>
          <w:numId w:val="2"/>
        </w:numPr>
        <w:rPr>
          <w:lang w:val="en-US"/>
        </w:rPr>
      </w:pPr>
      <w:r>
        <w:t>Метод</w:t>
      </w:r>
      <w:r w:rsidRPr="005B402F">
        <w:rPr>
          <w:lang w:val="en-US"/>
        </w:rPr>
        <w:t xml:space="preserve"> </w:t>
      </w:r>
      <w:r>
        <w:rPr>
          <w:lang w:val="en-US"/>
        </w:rPr>
        <w:t xml:space="preserve">GetRandomMatrix – </w:t>
      </w:r>
      <w:r>
        <w:t>для</w:t>
      </w:r>
      <w:r w:rsidRPr="005B402F">
        <w:rPr>
          <w:lang w:val="en-US"/>
        </w:rPr>
        <w:t xml:space="preserve"> </w:t>
      </w:r>
      <w:r>
        <w:t>чего</w:t>
      </w:r>
      <w:r w:rsidRPr="005B402F">
        <w:rPr>
          <w:lang w:val="en-US"/>
        </w:rPr>
        <w:t xml:space="preserve"> </w:t>
      </w:r>
      <w:r>
        <w:t>нужен</w:t>
      </w:r>
      <w:r w:rsidRPr="005B402F">
        <w:rPr>
          <w:lang w:val="en-US"/>
        </w:rPr>
        <w:t xml:space="preserve"> </w:t>
      </w:r>
      <w:r w:rsidRPr="005B402F">
        <w:rPr>
          <w:rFonts w:ascii="Consolas" w:hAnsi="Consolas" w:cs="Consolas"/>
          <w:color w:val="0000FF"/>
          <w:sz w:val="19"/>
          <w:szCs w:val="19"/>
          <w:lang w:val="en-US"/>
        </w:rPr>
        <w:t>Thread.Sleep(50);</w:t>
      </w:r>
      <w:r w:rsidRPr="005B402F">
        <w:rPr>
          <w:rFonts w:ascii="Consolas" w:hAnsi="Consolas" w:cs="Consolas"/>
          <w:color w:val="0000FF"/>
          <w:sz w:val="19"/>
          <w:szCs w:val="19"/>
          <w:lang w:val="en-US"/>
        </w:rPr>
        <w:t>?</w:t>
      </w:r>
    </w:p>
    <w:p w:rsidR="005B402F" w:rsidRDefault="005B402F" w:rsidP="005B402F">
      <w:pPr>
        <w:rPr>
          <w:lang w:val="en-US"/>
        </w:rPr>
      </w:pPr>
      <w:r>
        <w:rPr>
          <w:lang w:val="en-US"/>
        </w:rPr>
        <w:t>Task 4</w:t>
      </w:r>
    </w:p>
    <w:p w:rsidR="005B402F" w:rsidRDefault="005B402F" w:rsidP="005B402F">
      <w:pPr>
        <w:pStyle w:val="ListParagraph"/>
        <w:numPr>
          <w:ilvl w:val="0"/>
          <w:numId w:val="2"/>
        </w:numPr>
      </w:pPr>
      <w:r>
        <w:t xml:space="preserve">Метод </w:t>
      </w:r>
      <w:r>
        <w:rPr>
          <w:lang w:val="en-US"/>
        </w:rPr>
        <w:t>Run</w:t>
      </w:r>
      <w:r w:rsidRPr="00AC01EE">
        <w:t xml:space="preserve">() </w:t>
      </w:r>
      <w:r>
        <w:t xml:space="preserve">происходит явная передача </w:t>
      </w:r>
      <w:r w:rsidR="00AC01EE">
        <w:t>типа значения по ссылке.</w:t>
      </w:r>
    </w:p>
    <w:p w:rsidR="00AC01EE" w:rsidRDefault="00AC01EE" w:rsidP="00AC01EE">
      <w:pPr>
        <w:rPr>
          <w:lang w:val="en-US"/>
        </w:rPr>
      </w:pPr>
      <w:r>
        <w:rPr>
          <w:lang w:val="en-US"/>
        </w:rPr>
        <w:t>Task 5</w:t>
      </w:r>
    </w:p>
    <w:p w:rsidR="00AC01EE" w:rsidRDefault="00AC01EE" w:rsidP="00AC01EE">
      <w:pPr>
        <w:pStyle w:val="ListParagraph"/>
        <w:numPr>
          <w:ilvl w:val="0"/>
          <w:numId w:val="2"/>
        </w:numPr>
      </w:pPr>
      <w:r>
        <w:t xml:space="preserve">Метод </w:t>
      </w:r>
      <w:r>
        <w:rPr>
          <w:lang w:val="en-US"/>
        </w:rPr>
        <w:t>Run</w:t>
      </w:r>
      <w:r w:rsidRPr="00AC01EE">
        <w:t xml:space="preserve">() </w:t>
      </w:r>
      <w:r>
        <w:t>прои</w:t>
      </w:r>
      <w:bookmarkStart w:id="0" w:name="_GoBack"/>
      <w:bookmarkEnd w:id="0"/>
      <w:r>
        <w:t>сходит явная передача типа значения по ссылке.</w:t>
      </w:r>
    </w:p>
    <w:p w:rsidR="00A4575A" w:rsidRDefault="00A4575A" w:rsidP="00A4575A">
      <w:pPr>
        <w:rPr>
          <w:lang w:val="en-US"/>
        </w:rPr>
      </w:pPr>
      <w:r>
        <w:rPr>
          <w:lang w:val="en-US"/>
        </w:rPr>
        <w:t>Task 6</w:t>
      </w:r>
    </w:p>
    <w:p w:rsidR="00A4575A" w:rsidRPr="00A4575A" w:rsidRDefault="00A4575A" w:rsidP="00A4575A">
      <w:pPr>
        <w:pStyle w:val="ListParagraph"/>
        <w:numPr>
          <w:ilvl w:val="0"/>
          <w:numId w:val="2"/>
        </w:numPr>
      </w:pPr>
      <w:r>
        <w:t>Значение 9 не считалось из коллекции.</w:t>
      </w:r>
    </w:p>
    <w:p w:rsidR="00A4575A" w:rsidRPr="00A4575A" w:rsidRDefault="00A4575A" w:rsidP="00A4575A">
      <w:pPr>
        <w:rPr>
          <w:lang w:val="en-US"/>
        </w:rPr>
      </w:pPr>
      <w:r>
        <w:rPr>
          <w:noProof/>
          <w:lang w:eastAsia="ru-RU"/>
        </w:rPr>
        <w:drawing>
          <wp:inline distT="0" distB="0" distL="0" distR="0" wp14:anchorId="562A3CFF" wp14:editId="73279B28">
            <wp:extent cx="3629025" cy="304800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629025" cy="304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4575A" w:rsidRPr="00A4575A" w:rsidRDefault="00A4575A" w:rsidP="00A4575A">
      <w:pPr>
        <w:pStyle w:val="ListParagraph"/>
        <w:numPr>
          <w:ilvl w:val="0"/>
          <w:numId w:val="2"/>
        </w:numPr>
      </w:pPr>
      <w:r>
        <w:t>Почему бы не использовать потокобезопасную коллекцию?</w:t>
      </w:r>
    </w:p>
    <w:sectPr w:rsidR="00A4575A" w:rsidRPr="00A4575A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56DC0" w:rsidRDefault="00056DC0" w:rsidP="00D8701C">
      <w:pPr>
        <w:spacing w:after="0" w:line="240" w:lineRule="auto"/>
      </w:pPr>
      <w:r>
        <w:separator/>
      </w:r>
    </w:p>
  </w:endnote>
  <w:endnote w:type="continuationSeparator" w:id="0">
    <w:p w:rsidR="00056DC0" w:rsidRDefault="00056DC0" w:rsidP="00D870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56DC0" w:rsidRDefault="00056DC0" w:rsidP="00D8701C">
      <w:pPr>
        <w:spacing w:after="0" w:line="240" w:lineRule="auto"/>
      </w:pPr>
      <w:r>
        <w:separator/>
      </w:r>
    </w:p>
  </w:footnote>
  <w:footnote w:type="continuationSeparator" w:id="0">
    <w:p w:rsidR="00056DC0" w:rsidRDefault="00056DC0" w:rsidP="00D8701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80111E9"/>
    <w:multiLevelType w:val="hybridMultilevel"/>
    <w:tmpl w:val="AA20FEE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213480"/>
    <w:multiLevelType w:val="hybridMultilevel"/>
    <w:tmpl w:val="0540C1D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xN7a0tDAwNTU1tzBT0lEKTi0uzszPAykwqQUAgiRo8iwAAAA="/>
  </w:docVars>
  <w:rsids>
    <w:rsidRoot w:val="00D31597"/>
    <w:rsid w:val="00056DC0"/>
    <w:rsid w:val="00104E5B"/>
    <w:rsid w:val="00185BFF"/>
    <w:rsid w:val="00263461"/>
    <w:rsid w:val="002D0272"/>
    <w:rsid w:val="003B7F80"/>
    <w:rsid w:val="00593A02"/>
    <w:rsid w:val="005B402F"/>
    <w:rsid w:val="005E1C86"/>
    <w:rsid w:val="00785F57"/>
    <w:rsid w:val="00A00F96"/>
    <w:rsid w:val="00A4575A"/>
    <w:rsid w:val="00A57852"/>
    <w:rsid w:val="00AC01EE"/>
    <w:rsid w:val="00B04702"/>
    <w:rsid w:val="00B3009C"/>
    <w:rsid w:val="00BD6DE2"/>
    <w:rsid w:val="00C33121"/>
    <w:rsid w:val="00C76CAE"/>
    <w:rsid w:val="00C9037A"/>
    <w:rsid w:val="00D31597"/>
    <w:rsid w:val="00D8701C"/>
    <w:rsid w:val="00DA7E12"/>
    <w:rsid w:val="00DB213B"/>
    <w:rsid w:val="00ED00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A6B00B7"/>
  <w15:chartTrackingRefBased/>
  <w15:docId w15:val="{0F09EBBD-40F9-4A26-B85D-6932228D3C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link w:val="EndnoteTextChar"/>
    <w:uiPriority w:val="99"/>
    <w:semiHidden/>
    <w:unhideWhenUsed/>
    <w:rsid w:val="00D8701C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8701C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D8701C"/>
    <w:rPr>
      <w:vertAlign w:val="superscript"/>
    </w:rPr>
  </w:style>
  <w:style w:type="paragraph" w:styleId="ListParagraph">
    <w:name w:val="List Paragraph"/>
    <w:basedOn w:val="Normal"/>
    <w:uiPriority w:val="34"/>
    <w:qFormat/>
    <w:rsid w:val="00185BF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85CA431-7F45-4DAB-B530-39BB354819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9</TotalTime>
  <Pages>1</Pages>
  <Words>93</Words>
  <Characters>53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PAM Systems</Company>
  <LinksUpToDate>false</LinksUpToDate>
  <CharactersWithSpaces>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dik Fatikhov</dc:creator>
  <cp:keywords/>
  <dc:description/>
  <cp:lastModifiedBy>Radik Fatikhov</cp:lastModifiedBy>
  <cp:revision>18</cp:revision>
  <dcterms:created xsi:type="dcterms:W3CDTF">2018-04-06T07:39:00Z</dcterms:created>
  <dcterms:modified xsi:type="dcterms:W3CDTF">2018-04-11T06:56:00Z</dcterms:modified>
</cp:coreProperties>
</file>